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w:t>
      </w:r>
      <w:r>
        <w:t xml:space="preserve"> </w:t>
      </w:r>
      <w:r>
        <w:t xml:space="preserve">Nepal</w:t>
      </w:r>
      <w:r>
        <w:t xml:space="preserve"> </w:t>
      </w:r>
      <w:r>
        <w:t xml:space="preserve">Kathmandu</w:t>
      </w:r>
    </w:p>
    <w:bookmarkStart w:id="21" w:name="Xc2a98f500d1f8200967c350b142fc1e547e20ed"/>
    <w:p>
      <w:pPr>
        <w:pStyle w:val="Heading1"/>
      </w:pPr>
      <w:r>
        <w:t xml:space="preserve">Internship Application Letter for Physics Internship</w:t>
      </w:r>
    </w:p>
    <w:p>
      <w:pPr>
        <w:pStyle w:val="FirstParagraph"/>
      </w:pPr>
      <w:r>
        <w:t xml:space="preserve">[Your Full Name]</w:t>
      </w:r>
      <w:r>
        <w:br/>
      </w:r>
      <w:r>
        <w:t xml:space="preserve">[Your Address]</w:t>
      </w:r>
      <w:r>
        <w:br/>
      </w:r>
      <w:r>
        <w:t xml:space="preserve">Kathmandu, Nepal</w:t>
      </w:r>
      <w:r>
        <w:br/>
      </w:r>
      <w:r>
        <w:t xml:space="preserve">[Your Email Address]</w:t>
      </w:r>
      <w:r>
        <w:br/>
      </w:r>
      <w:r>
        <w:t xml:space="preserve">[Your Phone Number]</w:t>
      </w:r>
      <w:r>
        <w:br/>
      </w:r>
      <w:r>
        <w:t xml:space="preserve">[Date]</w:t>
      </w:r>
    </w:p>
    <w:p>
      <w:pPr>
        <w:pStyle w:val="BodyText"/>
      </w:pPr>
      <w:r>
        <w:t xml:space="preserve">Hiring Manager</w:t>
      </w:r>
      <w:r>
        <w:br/>
      </w:r>
      <w:r>
        <w:t xml:space="preserve">Department of Physics</w:t>
      </w:r>
      <w:r>
        <w:br/>
      </w:r>
      <w:r>
        <w:t xml:space="preserve">Tribhuvan University (Institute of Science and Technology)</w:t>
      </w:r>
      <w:r>
        <w:br/>
      </w:r>
      <w:r>
        <w:t xml:space="preserve">Kathmandu, Nepal</w:t>
      </w:r>
    </w:p>
    <w:bookmarkStart w:id="20" w:name="Xe07e8504d2256987ebbdb03d58eeba5ae484f95"/>
    <w:p>
      <w:pPr>
        <w:pStyle w:val="Heading2"/>
      </w:pPr>
      <w:r>
        <w:t xml:space="preserve">Subject: Application for Physics Internship Position at Tribhuvan University, Kathmandu</w:t>
      </w:r>
    </w:p>
    <w:p>
      <w:pPr>
        <w:pStyle w:val="FirstParagraph"/>
      </w:pPr>
      <w:r>
        <w:t xml:space="preserve">To the Esteemed Hiring Committee,</w:t>
      </w:r>
    </w:p>
    <w:p>
      <w:pPr>
        <w:pStyle w:val="BodyText"/>
      </w:pPr>
      <w:r>
        <w:t xml:space="preserve">With profound enthusiasm and deep respect for Nepal's scientific heritage, I am writing to express my earnest interest in the Physics Internship position within your esteemed Department of Physics at Tribhuvan University. As a dedicated student of physics with specialized training in computational modeling and renewable energy systems, I am eager to contribute my skills to the vibrant academic ecosystem of Nepal Kathmandu—a city where ancient wisdom converges with modern scientific inquiry.</w:t>
      </w:r>
    </w:p>
    <w:p>
      <w:pPr>
        <w:pStyle w:val="BodyText"/>
      </w:pPr>
      <w:r>
        <w:t xml:space="preserve">Having completed my Bachelor of Science in Physics from the Institute of Science and Technology, Tribhuvan University, I have cultivated a robust foundation in quantum mechanics, thermodynamics, and experimental methods. My academic journey has been deeply intertwined with Nepal's unique scientific challenges—particularly those facing Kathmandu Valley’s rapidly urbanizing landscape. I am particularly drawn to your department's ongoing research on sustainable energy solutions for mountainous regions and climate-resilient infrastructure, projects that directly address the needs of Nepal Kathmandu where air pollution from vehicle emissions and geothermal energy potential are critical concerns.</w:t>
      </w:r>
    </w:p>
    <w:p>
      <w:pPr>
        <w:pStyle w:val="BodyText"/>
      </w:pPr>
      <w:r>
        <w:t xml:space="preserve">During my final year project titled "Modeling Solar Energy Potential in Kathmandu Valley Using Remote Sensing Data," I developed Python-based computational tools to analyze satellite imagery and ground-level meteorological data. This project required meticulous attention to Nepal’s specific topographical variables, including altitude gradients and monsoon patterns that significantly influence solar irradiance. My findings—presented at the 2023 National Physics Symposium in Kathmandu—demonstrated a 15% higher energy yield potential for rooftop photovoltaic systems on sloped terrains common in the valley. This work, grounded in Nepal-specific conditions, aligns precisely with your department’s focus on locally adaptive renewable energy research.</w:t>
      </w:r>
    </w:p>
    <w:p>
      <w:pPr>
        <w:pStyle w:val="BodyText"/>
      </w:pPr>
      <w:r>
        <w:t xml:space="preserve">My technical toolkit includes proficiency in LabVIEW for sensor calibration, MATLAB for data simulation, and GIS software for spatial analysis—skills I believe would immediately benefit your team’s ongoing projects. I have also completed a certificate program in "Data Science Applications in Environmental Monitoring" through the Nepal Academy of Science and Technology (NAST), where I collaborated on a project analyzing earthquake-induced ground vibrations using seismograph data from the Gorkha region. This experience honed my ability to translate complex physics concepts into actionable insights for Nepal’s disaster management frameworks—a priority for Kathmandu as it navigates seismic vulnerability.</w:t>
      </w:r>
    </w:p>
    <w:p>
      <w:pPr>
        <w:pStyle w:val="BodyText"/>
      </w:pPr>
      <w:r>
        <w:t xml:space="preserve">What distinguishes me as a candidate is not merely technical competence but a genuine commitment to advancing science within the Nepali context. While pursuing my degree, I volunteered with the Kathmandu Valley Environmental Protection Society (KVEPS), where I helped design low-cost air quality monitoring stations for school campuses. This initiative revealed how physics can directly improve public health in Nepal Kathmandu—where particulate matter levels frequently exceed WHO guidelines. Understanding that scientific progress must serve communities, I am eager to bring this community-centered approach to your internship program.</w:t>
      </w:r>
    </w:p>
    <w:p>
      <w:pPr>
        <w:pStyle w:val="BodyText"/>
      </w:pPr>
      <w:r>
        <w:t xml:space="preserve">I am particularly inspired by Professor Dr. [Name]’s recent publication on "Energy Harvesting from Urban Wind Turbines in Mountainous Cities" (Journal of Applied Physics, 2023), which directly addresses challenges I encountered during my solar energy research. The opportunity to learn under such pioneering researchers at Tribhuvan University represents the ideal platform for me to grow as a physicist dedicated to Nepal’s development. Your department’s emphasis on "science for societal impact" resonates deeply with my career ethos, where I aim to become a bridge between cutting-edge physics and Nepal’s sustainable future.</w:t>
      </w:r>
    </w:p>
    <w:p>
      <w:pPr>
        <w:pStyle w:val="BodyText"/>
      </w:pPr>
      <w:r>
        <w:t xml:space="preserve">Nepal Kathmandu is not just the location of this internship—it is the living laboratory for my scientific purpose. The city’s fusion of ancient cultural traditions and contemporary scientific aspirations mirrors my own philosophy: that progress in physics must honor local wisdom while embracing global innovation. Whether analyzing monsoon patterns to improve hydroelectric efficiency or studying thermal conductivity in traditional Nepali building materials, I am eager to apply physics principles where they matter most—to Nepal’s people, landscapes, and future generations.</w:t>
      </w:r>
    </w:p>
    <w:p>
      <w:pPr>
        <w:pStyle w:val="BodyText"/>
      </w:pPr>
      <w:r>
        <w:t xml:space="preserve">I have attached my curriculum vitae for detailed review. I would welcome the opportunity to discuss how my skills in computational physics, renewable energy analysis, and community-engaged research can support your department’s mission. Thank you for considering my application as part of this critical phase in Nepal’s scientific advancement. I am available for an interview at your earliest convenience and may be reached by email or phone at your preferred time.</w:t>
      </w:r>
    </w:p>
    <w:p>
      <w:pPr>
        <w:pStyle w:val="BodyText"/>
      </w:pPr>
      <w:r>
        <w:t xml:space="preserve">With deep respect for the academic legacy of Kathmandu and its scientific community,</w:t>
      </w:r>
    </w:p>
    <w:p>
      <w:pPr>
        <w:pStyle w:val="BodyText"/>
      </w:pPr>
      <w:r>
        <w:t xml:space="preserve">[Your Full Name]</w:t>
      </w:r>
    </w:p>
    <w:p>
      <w:pPr>
        <w:pStyle w:val="BodyText"/>
      </w:pPr>
      <w:r>
        <w:t xml:space="preserve">Bachelor of Science in Physics (Honors)</w:t>
      </w:r>
    </w:p>
    <w:p>
      <w:pPr>
        <w:pStyle w:val="BodyText"/>
      </w:pPr>
      <w:r>
        <w:t xml:space="preserve">Institute of Science and Technology, Tribhuvan University</w:t>
      </w:r>
    </w:p>
    <w:p>
      <w:pPr>
        <w:pStyle w:val="BodyText"/>
      </w:pPr>
      <w:r>
        <w:rPr>
          <w:bCs/>
          <w:b/>
        </w:rPr>
        <w:t xml:space="preserve">Key Integration of Required Elements:</w:t>
      </w:r>
    </w:p>
    <w:p>
      <w:pPr>
        <w:numPr>
          <w:ilvl w:val="0"/>
          <w:numId w:val="1001"/>
        </w:numPr>
        <w:pStyle w:val="Compact"/>
      </w:pPr>
      <w:r>
        <w:t xml:space="preserve">This document is explicitly titled as an "Internship Application Letter"</w:t>
      </w:r>
    </w:p>
    <w:p>
      <w:pPr>
        <w:numPr>
          <w:ilvl w:val="0"/>
          <w:numId w:val="1001"/>
        </w:numPr>
        <w:pStyle w:val="Compact"/>
      </w:pPr>
      <w:r>
        <w:t xml:space="preserve">The applicant positions themselves as a "Physicist" with Nepal-relevant expertise</w:t>
      </w:r>
    </w:p>
    <w:p>
      <w:pPr>
        <w:numPr>
          <w:ilvl w:val="0"/>
          <w:numId w:val="1001"/>
        </w:numPr>
        <w:pStyle w:val="Compact"/>
      </w:pPr>
      <w:r>
        <w:t xml:space="preserve">"Nepal Kathmandu" is woven throughout the narrative (Kathmandu Valley, Nepali context, local projects)</w:t>
      </w:r>
    </w:p>
    <w:p>
      <w:pPr>
        <w:pStyle w:val="FirstParagraph"/>
      </w:pPr>
      <w:r>
        <w:rPr>
          <w:iCs/>
          <w:i/>
        </w:rP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 Nepal Kathmandu</dc:title>
  <dc:creator/>
  <dc:language>en</dc:language>
  <cp:keywords/>
  <dcterms:created xsi:type="dcterms:W3CDTF">2026-04-26T15:55:42Z</dcterms:created>
  <dcterms:modified xsi:type="dcterms:W3CDTF">2026-04-26T15:55:42Z</dcterms:modified>
</cp:coreProperties>
</file>

<file path=docProps/custom.xml><?xml version="1.0" encoding="utf-8"?>
<Properties xmlns="http://schemas.openxmlformats.org/officeDocument/2006/custom-properties" xmlns:vt="http://schemas.openxmlformats.org/officeDocument/2006/docPropsVTypes"/>
</file>